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5-14</w:t>
      </w:r>
      <w:r>
        <w:t xml:space="preserve"> </w:t>
      </w:r>
      <w:r>
        <w:t xml:space="preserve">06:14:4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ac9753f1a8fab5c042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5-14T06:14:52Z</dcterms:created>
  <dcterms:modified xsi:type="dcterms:W3CDTF">2024-05-14T06:1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5-14 06:14:46</vt:lpwstr>
  </property>
</Properties>
</file>